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3848" w14:textId="77777777" w:rsidR="0051240C" w:rsidRDefault="00B93F23" w:rsidP="0051240C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DEA5D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1240C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9AA147F" w14:textId="77777777" w:rsidR="0051240C" w:rsidRDefault="0051240C" w:rsidP="0051240C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CE12D2B" w14:textId="77777777" w:rsidR="0051240C" w:rsidRDefault="0051240C" w:rsidP="0051240C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58EAD13" w14:textId="77777777" w:rsidR="0051240C" w:rsidRDefault="0051240C" w:rsidP="0051240C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20EE4628" w14:textId="3F28832E" w:rsidR="0051240C" w:rsidRPr="0051240C" w:rsidRDefault="0051240C" w:rsidP="0051240C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7:  Telephone Holding Times –      Regression Analysis</w:t>
      </w:r>
    </w:p>
    <w:p w14:paraId="5C42C158" w14:textId="577E3CC5" w:rsidR="00200FA6" w:rsidRDefault="00000000">
      <w:pPr>
        <w:pStyle w:val="Heading2"/>
      </w:pPr>
      <w:r>
        <w:t>Reading in data</w:t>
      </w:r>
    </w:p>
    <w:p w14:paraId="08002ADC" w14:textId="77777777" w:rsidR="00200FA6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)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0978DDE4" w14:textId="77777777" w:rsidR="00200FA6" w:rsidRDefault="00000000">
      <w:pPr>
        <w:pStyle w:val="Heading2"/>
      </w:pPr>
      <w:bookmarkStart w:id="1" w:name="X602957a48bb761f848e6925a64544be550c180a"/>
      <w:bookmarkEnd w:id="0"/>
      <w:r>
        <w:t>Fitting in regression model with advertisements as the baseline</w:t>
      </w:r>
    </w:p>
    <w:p w14:paraId="7CE52E7E" w14:textId="40FEE1BB" w:rsidR="00200FA6" w:rsidRDefault="00000000">
      <w:pPr>
        <w:pStyle w:val="SourceCode"/>
      </w:pPr>
      <w:r>
        <w:rPr>
          <w:rStyle w:val="NormalTok"/>
        </w:rPr>
        <w:t>lin</w:t>
      </w:r>
      <w:r w:rsidR="0053668C">
        <w:rPr>
          <w:rStyle w:val="NormalTok"/>
        </w:rPr>
        <w:t>R</w:t>
      </w:r>
      <w:r>
        <w:rPr>
          <w:rStyle w:val="NormalTok"/>
        </w:rPr>
        <w:t xml:space="preserve">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</w:t>
      </w:r>
      <w:r w:rsidR="0053668C">
        <w:rPr>
          <w:rStyle w:val="NormalTok"/>
        </w:rPr>
        <w:t>R</w:t>
      </w:r>
      <w:r>
        <w:rPr>
          <w:rStyle w:val="NormalTok"/>
        </w:rPr>
        <w:t>eg)</w:t>
      </w:r>
    </w:p>
    <w:p w14:paraId="7F35A097" w14:textId="77777777" w:rsidR="00200FA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grou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4.4   -2.6   -0.4    2.6    5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 5.400      1.523   3.545  0.00403 **</w:t>
      </w:r>
      <w:r>
        <w:br/>
      </w:r>
      <w:r>
        <w:rPr>
          <w:rStyle w:val="VerbatimChar"/>
        </w:rPr>
        <w:t xml:space="preserve">## groupC         5.000      2.154   2.321  0.03868 * </w:t>
      </w:r>
      <w:r>
        <w:br/>
      </w:r>
      <w:r>
        <w:rPr>
          <w:rStyle w:val="VerbatimChar"/>
        </w:rPr>
        <w:t xml:space="preserve">## groupM        -2.600      2.154  -1.207  0.2506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06 on 12 degrees of freedom</w:t>
      </w:r>
      <w:r>
        <w:br/>
      </w:r>
      <w:r>
        <w:rPr>
          <w:rStyle w:val="VerbatimChar"/>
        </w:rPr>
        <w:t xml:space="preserve">## Multiple R-squared:  0.5173, Adjusted R-squared:  0.4369 </w:t>
      </w:r>
      <w:r>
        <w:br/>
      </w:r>
      <w:r>
        <w:rPr>
          <w:rStyle w:val="VerbatimChar"/>
        </w:rPr>
        <w:t>## F-statistic: 6.431 on 2 and 12 DF,  p-value: 0.01264</w:t>
      </w:r>
    </w:p>
    <w:p w14:paraId="475EB4C5" w14:textId="77777777" w:rsidR="00200FA6" w:rsidRDefault="00000000">
      <w:pPr>
        <w:pStyle w:val="Heading2"/>
      </w:pPr>
      <w:bookmarkStart w:id="2" w:name="to-obtain-anova-table"/>
      <w:bookmarkEnd w:id="1"/>
      <w:r>
        <w:t>To obtain ANOVA table</w:t>
      </w:r>
    </w:p>
    <w:p w14:paraId="1749C369" w14:textId="0284B667" w:rsidR="00200FA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in</w:t>
      </w:r>
      <w:r w:rsidR="0053668C">
        <w:rPr>
          <w:rStyle w:val="NormalTok"/>
        </w:rPr>
        <w:t>R</w:t>
      </w:r>
      <w:r>
        <w:rPr>
          <w:rStyle w:val="NormalTok"/>
        </w:rPr>
        <w:t>eg)</w:t>
      </w:r>
    </w:p>
    <w:p w14:paraId="03DA3E75" w14:textId="77777777" w:rsidR="00200FA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group      2  149.2    74.6   6.431 0.01264 *</w:t>
      </w:r>
      <w:r>
        <w:br/>
      </w:r>
      <w:r>
        <w:rPr>
          <w:rStyle w:val="VerbatimChar"/>
        </w:rPr>
        <w:lastRenderedPageBreak/>
        <w:t xml:space="preserve">## Residuals 12  139.2    11.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69AC187" w14:textId="77777777" w:rsidR="00200FA6" w:rsidRDefault="00000000">
      <w:pPr>
        <w:pStyle w:val="Heading2"/>
      </w:pPr>
      <w:bookmarkStart w:id="3" w:name="Xcd75ce7b4b80b6c960529787201b279a0fe60c6"/>
      <w:bookmarkEnd w:id="2"/>
      <w:r>
        <w:t xml:space="preserve">Note that R sets up the reference category alphabetically, so the baseline here is advertisements. You can change the reference category by using the </w:t>
      </w:r>
      <w:r>
        <w:rPr>
          <w:rStyle w:val="VerbatimChar"/>
        </w:rPr>
        <w:t>relevel()</w:t>
      </w:r>
      <w:r>
        <w:t xml:space="preserve"> function</w:t>
      </w:r>
    </w:p>
    <w:p w14:paraId="59FF4CA1" w14:textId="77777777" w:rsidR="00200FA6" w:rsidRDefault="00000000"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group), </w:t>
      </w:r>
      <w:r>
        <w:rPr>
          <w:rStyle w:val="Attribut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)</w:t>
      </w:r>
    </w:p>
    <w:p w14:paraId="322BAE9B" w14:textId="77777777" w:rsidR="00200FA6" w:rsidRDefault="00000000">
      <w:pPr>
        <w:pStyle w:val="Heading2"/>
      </w:pPr>
      <w:bookmarkStart w:id="4" w:name="Xa0417ff6155d3a62c02872123a2ed12987b2593"/>
      <w:bookmarkEnd w:id="3"/>
      <w:r>
        <w:t>Fitting in regression model with classical as the baseline</w:t>
      </w:r>
    </w:p>
    <w:p w14:paraId="50D63C49" w14:textId="2404EBEC" w:rsidR="00200FA6" w:rsidRDefault="00000000">
      <w:pPr>
        <w:pStyle w:val="SourceCode"/>
      </w:pPr>
      <w:r>
        <w:rPr>
          <w:rStyle w:val="NormalTok"/>
        </w:rPr>
        <w:t>lin</w:t>
      </w:r>
      <w:r w:rsidR="0053668C">
        <w:rPr>
          <w:rStyle w:val="NormalTok"/>
        </w:rPr>
        <w:t>R</w:t>
      </w:r>
      <w:r>
        <w:rPr>
          <w:rStyle w:val="NormalTok"/>
        </w:rPr>
        <w:t xml:space="preserve">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</w:t>
      </w:r>
      <w:r w:rsidR="0053668C">
        <w:rPr>
          <w:rStyle w:val="NormalTok"/>
        </w:rPr>
        <w:t>R</w:t>
      </w:r>
      <w:r>
        <w:rPr>
          <w:rStyle w:val="NormalTok"/>
        </w:rPr>
        <w:t>eg)</w:t>
      </w:r>
    </w:p>
    <w:p w14:paraId="45D39D67" w14:textId="77777777" w:rsidR="00200FA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grou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4.4   -2.6   -0.4    2.6    5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0.400      1.523   6.828 1.83e-05 ***</w:t>
      </w:r>
      <w:r>
        <w:br/>
      </w:r>
      <w:r>
        <w:rPr>
          <w:rStyle w:val="VerbatimChar"/>
        </w:rPr>
        <w:t xml:space="preserve">## groupA        -5.000      2.154  -2.321  0.03868 *  </w:t>
      </w:r>
      <w:r>
        <w:br/>
      </w:r>
      <w:r>
        <w:rPr>
          <w:rStyle w:val="VerbatimChar"/>
        </w:rPr>
        <w:t xml:space="preserve">## groupM        -7.600      2.154  -3.528  0.0041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06 on 12 degrees of freedom</w:t>
      </w:r>
      <w:r>
        <w:br/>
      </w:r>
      <w:r>
        <w:rPr>
          <w:rStyle w:val="VerbatimChar"/>
        </w:rPr>
        <w:t xml:space="preserve">## Multiple R-squared:  0.5173, Adjusted R-squared:  0.4369 </w:t>
      </w:r>
      <w:r>
        <w:br/>
      </w:r>
      <w:r>
        <w:rPr>
          <w:rStyle w:val="VerbatimChar"/>
        </w:rPr>
        <w:t>## F-statistic: 6.431 on 2 and 12 DF,  p-value: 0.01264</w:t>
      </w:r>
    </w:p>
    <w:p w14:paraId="624A4CEF" w14:textId="77777777" w:rsidR="00200FA6" w:rsidRDefault="00000000">
      <w:pPr>
        <w:pStyle w:val="Heading2"/>
      </w:pPr>
      <w:bookmarkStart w:id="5" w:name="Xa513f0997e76aa75d8d7f3be93453b73153dbf6"/>
      <w:bookmarkEnd w:id="4"/>
      <w:r>
        <w:t>You can verify that the ANOVA table output should be the same regardless of which reference category is used</w:t>
      </w:r>
    </w:p>
    <w:p w14:paraId="577668D4" w14:textId="1E008CDA" w:rsidR="00200FA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in</w:t>
      </w:r>
      <w:r w:rsidR="0053668C">
        <w:rPr>
          <w:rStyle w:val="NormalTok"/>
        </w:rPr>
        <w:t>R</w:t>
      </w:r>
      <w:r>
        <w:rPr>
          <w:rStyle w:val="NormalTok"/>
        </w:rPr>
        <w:t>eg)</w:t>
      </w:r>
    </w:p>
    <w:p w14:paraId="74A07E74" w14:textId="77777777" w:rsidR="00200FA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group      2  149.2    74.6   6.431 0.01264 *</w:t>
      </w:r>
      <w:r>
        <w:br/>
      </w:r>
      <w:r>
        <w:rPr>
          <w:rStyle w:val="VerbatimChar"/>
        </w:rPr>
        <w:t xml:space="preserve">## Residuals 12  139.2    11.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5"/>
    </w:p>
    <w:sectPr w:rsidR="00200F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F0F2B" w14:textId="77777777" w:rsidR="00B93F23" w:rsidRDefault="00B93F23">
      <w:pPr>
        <w:spacing w:after="0"/>
      </w:pPr>
      <w:r>
        <w:separator/>
      </w:r>
    </w:p>
  </w:endnote>
  <w:endnote w:type="continuationSeparator" w:id="0">
    <w:p w14:paraId="65167E77" w14:textId="77777777" w:rsidR="00B93F23" w:rsidRDefault="00B93F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C6657" w14:textId="77777777" w:rsidR="00B93F23" w:rsidRDefault="00B93F23">
      <w:r>
        <w:separator/>
      </w:r>
    </w:p>
  </w:footnote>
  <w:footnote w:type="continuationSeparator" w:id="0">
    <w:p w14:paraId="6DE049BD" w14:textId="77777777" w:rsidR="00B93F23" w:rsidRDefault="00B93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0AD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9571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0FA6"/>
    <w:rsid w:val="00200FA6"/>
    <w:rsid w:val="004B496D"/>
    <w:rsid w:val="0051240C"/>
    <w:rsid w:val="0053668C"/>
    <w:rsid w:val="00B93F23"/>
    <w:rsid w:val="00C1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AA1DD6A"/>
  <w15:docId w15:val="{39C31CA4-8E2E-3F4F-AE98-9315E173C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7T13:23:00Z</dcterms:created>
  <dcterms:modified xsi:type="dcterms:W3CDTF">2022-08-07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